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C2992" w14:textId="76811E8C" w:rsidR="00026D95" w:rsidRPr="008550F4" w:rsidRDefault="008550F4" w:rsidP="008550F4">
      <w:pPr>
        <w:pStyle w:val="FirstParagraph"/>
        <w:jc w:val="right"/>
        <w:rPr>
          <w:rFonts w:ascii="Times New Roman" w:hAnsi="Times New Roman" w:cs="Times New Roman"/>
          <w:i/>
          <w:iCs/>
        </w:rPr>
      </w:pPr>
      <w:r w:rsidRPr="008550F4">
        <w:rPr>
          <w:rFonts w:ascii="Times New Roman" w:hAnsi="Times New Roman" w:cs="Times New Roman"/>
          <w:i/>
          <w:iCs/>
        </w:rPr>
        <w:t>Załącznik nr 1</w:t>
      </w:r>
    </w:p>
    <w:p w14:paraId="79237504" w14:textId="77777777" w:rsidR="00026D95" w:rsidRPr="008550F4" w:rsidRDefault="00484A84" w:rsidP="007708D4">
      <w:pPr>
        <w:pStyle w:val="Tekstpodstawowy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PROGRAM STAŻU UCZNIOWSKIEGO</w:t>
      </w:r>
    </w:p>
    <w:p w14:paraId="604D1662" w14:textId="4C71435E" w:rsidR="00026D95" w:rsidRPr="008550F4" w:rsidRDefault="00484A84" w:rsidP="008550F4">
      <w:pPr>
        <w:pStyle w:val="Tekstpodstawowy"/>
        <w:jc w:val="center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do Umowy o organizację stażu uczniowskiego</w:t>
      </w:r>
      <w:r w:rsidR="008550F4" w:rsidRPr="008550F4">
        <w:rPr>
          <w:rFonts w:ascii="Times New Roman" w:hAnsi="Times New Roman" w:cs="Times New Roman"/>
        </w:rPr>
        <w:t xml:space="preserve"> </w:t>
      </w:r>
      <w:r w:rsidRPr="008550F4">
        <w:rPr>
          <w:rFonts w:ascii="Times New Roman" w:hAnsi="Times New Roman" w:cs="Times New Roman"/>
        </w:rPr>
        <w:t>nr ………./2026</w:t>
      </w:r>
    </w:p>
    <w:p w14:paraId="436F0647" w14:textId="77777777" w:rsidR="008550F4" w:rsidRPr="008550F4" w:rsidRDefault="008550F4" w:rsidP="008550F4">
      <w:pPr>
        <w:pStyle w:val="Tekstpodstawowy"/>
        <w:jc w:val="center"/>
        <w:rPr>
          <w:rFonts w:ascii="Times New Roman" w:hAnsi="Times New Roman" w:cs="Times New Roman"/>
        </w:rPr>
      </w:pPr>
    </w:p>
    <w:p w14:paraId="7E719B18" w14:textId="5D1FCBFD" w:rsidR="00026D95" w:rsidRPr="008550F4" w:rsidRDefault="00484A8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</w:t>
      </w:r>
      <w:r w:rsidR="008550F4" w:rsidRPr="008550F4">
        <w:rPr>
          <w:rFonts w:ascii="Times New Roman" w:hAnsi="Times New Roman" w:cs="Times New Roman"/>
          <w:b/>
          <w:bCs/>
        </w:rPr>
        <w:t xml:space="preserve">ane stażysty </w:t>
      </w:r>
    </w:p>
    <w:p w14:paraId="6757D87C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Imię i nazwisko: …………………………………………………………..</w:t>
      </w:r>
    </w:p>
    <w:p w14:paraId="08BE585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ACDFB21" w14:textId="68470CAE" w:rsidR="00026D95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ane podmiotu przyjmującego na staż</w:t>
      </w:r>
    </w:p>
    <w:p w14:paraId="7B281161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Nazwa: …………………………………………………………..</w:t>
      </w:r>
    </w:p>
    <w:p w14:paraId="50F9E2C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72E674BE" w14:textId="046EE5FB" w:rsidR="00026D95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Zakres treści program</w:t>
      </w:r>
      <w:r w:rsidR="008076A3">
        <w:rPr>
          <w:rFonts w:ascii="Times New Roman" w:hAnsi="Times New Roman" w:cs="Times New Roman"/>
          <w:b/>
          <w:bCs/>
        </w:rPr>
        <w:t>u</w:t>
      </w:r>
      <w:r w:rsidR="00D85C95">
        <w:rPr>
          <w:rFonts w:ascii="Times New Roman" w:hAnsi="Times New Roman" w:cs="Times New Roman"/>
          <w:b/>
          <w:bCs/>
        </w:rPr>
        <w:t xml:space="preserve"> stażu</w:t>
      </w:r>
      <w:bookmarkStart w:id="0" w:name="_GoBack"/>
      <w:bookmarkEnd w:id="0"/>
      <w:r w:rsidR="007708D4" w:rsidRPr="007708D4">
        <w:rPr>
          <w:rFonts w:ascii="Times New Roman" w:hAnsi="Times New Roman" w:cs="Times New Roman"/>
        </w:rPr>
        <w:t>:</w:t>
      </w:r>
    </w:p>
    <w:p w14:paraId="7D36077F" w14:textId="77777777" w:rsidR="00662C94" w:rsidRPr="00502A62" w:rsidRDefault="00662C94" w:rsidP="00746655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hAnsi="Times New Roman" w:cs="Times New Roman"/>
          <w:b/>
          <w:bCs/>
        </w:rPr>
        <w:t xml:space="preserve">Tworzenie witryn internatowych: </w:t>
      </w:r>
      <w:r w:rsidRPr="00502A62">
        <w:rPr>
          <w:rFonts w:ascii="Times New Roman" w:hAnsi="Times New Roman" w:cs="Times New Roman"/>
          <w:bCs/>
        </w:rPr>
        <w:t>przygotowanie</w:t>
      </w:r>
      <w:r w:rsidRPr="00502A62">
        <w:rPr>
          <w:rFonts w:ascii="Times New Roman" w:hAnsi="Times New Roman" w:cs="Times New Roman"/>
          <w:b/>
          <w:bCs/>
        </w:rPr>
        <w:t xml:space="preserve"> </w:t>
      </w:r>
      <w:r w:rsidRPr="00502A62">
        <w:rPr>
          <w:rFonts w:ascii="Times New Roman" w:hAnsi="Times New Roman" w:cs="Times New Roman"/>
        </w:rPr>
        <w:t>projektu strony internetowej pod kątem potrzebnych plików graficznych, multimedialnych oraz narzędzi,  przygotowanie struktury strony, stworzenie strony zgodnej z wytycznymi dotyczącymi ułatwień w dostępie do treści publikowanych w internecie,</w:t>
      </w:r>
    </w:p>
    <w:p w14:paraId="36A03368" w14:textId="724DD416" w:rsidR="00662C94" w:rsidRPr="00502A62" w:rsidRDefault="00662C94" w:rsidP="00746655">
      <w:pPr>
        <w:pStyle w:val="Compact"/>
        <w:numPr>
          <w:ilvl w:val="0"/>
          <w:numId w:val="13"/>
        </w:numPr>
        <w:spacing w:before="0" w:line="276" w:lineRule="auto"/>
        <w:jc w:val="both"/>
        <w:rPr>
          <w:rFonts w:ascii="Times New Roman" w:hAnsi="Times New Roman" w:cs="Times New Roman"/>
          <w:b/>
          <w:bCs/>
        </w:rPr>
      </w:pPr>
      <w:r w:rsidRPr="00502A62">
        <w:rPr>
          <w:rFonts w:ascii="Times New Roman" w:hAnsi="Times New Roman" w:cs="Times New Roman"/>
          <w:b/>
          <w:bCs/>
        </w:rPr>
        <w:t xml:space="preserve">Administrowanie bazami danych: </w:t>
      </w:r>
      <w:r w:rsidRPr="00502A62">
        <w:rPr>
          <w:rFonts w:ascii="Times New Roman" w:hAnsi="Times New Roman" w:cs="Times New Roman"/>
        </w:rPr>
        <w:t xml:space="preserve">tworzenie baz danych, tworzenie i przywracanie kopii zapasowych baz danych,  importowanie i eksportowanie tabel baz danych, zmiana i usuwanie rekordów w bazie danych przy użyciu języka SQL, tworzenie skryptów w strukturalnym języku zapytań, </w:t>
      </w:r>
    </w:p>
    <w:p w14:paraId="6DC051AE" w14:textId="77777777" w:rsidR="00746655" w:rsidRDefault="00662C94" w:rsidP="00746655">
      <w:pPr>
        <w:pStyle w:val="Akapitzlist"/>
        <w:numPr>
          <w:ilvl w:val="0"/>
          <w:numId w:val="13"/>
        </w:numPr>
        <w:tabs>
          <w:tab w:val="left" w:pos="28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02A62">
        <w:rPr>
          <w:rFonts w:ascii="Times New Roman" w:hAnsi="Times New Roman" w:cs="Times New Roman"/>
          <w:sz w:val="24"/>
          <w:szCs w:val="24"/>
        </w:rPr>
        <w:t xml:space="preserve"> </w:t>
      </w:r>
      <w:r w:rsidRPr="00502A62">
        <w:rPr>
          <w:rFonts w:ascii="Times New Roman" w:hAnsi="Times New Roman" w:cs="Times New Roman"/>
          <w:b/>
          <w:bCs/>
          <w:sz w:val="24"/>
          <w:szCs w:val="24"/>
        </w:rPr>
        <w:t xml:space="preserve">Zarządzanie CMS: </w:t>
      </w:r>
      <w:r w:rsidR="00502A62" w:rsidRPr="00502A62">
        <w:rPr>
          <w:rFonts w:ascii="Times New Roman" w:hAnsi="Times New Roman" w:cs="Times New Roman"/>
          <w:bCs/>
          <w:sz w:val="24"/>
          <w:szCs w:val="24"/>
        </w:rPr>
        <w:t>konfiguracja i administrowanie</w:t>
      </w:r>
      <w:r w:rsidR="00502A62" w:rsidRPr="00502A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2A62" w:rsidRPr="00502A62">
        <w:rPr>
          <w:rFonts w:ascii="Times New Roman" w:hAnsi="Times New Roman" w:cs="Times New Roman"/>
          <w:sz w:val="24"/>
          <w:szCs w:val="24"/>
        </w:rPr>
        <w:t>systemem zarządzania treścią, stosowanie i modernizacja szablonów dla zarządzania treścią, prowadzenie aktualizacji systemów zarządzania treścią, import materiałów multimedialnych do systemów zarządzania treścią</w:t>
      </w:r>
    </w:p>
    <w:p w14:paraId="108208F0" w14:textId="77777777" w:rsidR="00C649FA" w:rsidRDefault="00502A62" w:rsidP="00C649FA">
      <w:pPr>
        <w:pStyle w:val="Akapitzlist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6655">
        <w:rPr>
          <w:rFonts w:ascii="Times New Roman" w:hAnsi="Times New Roman" w:cs="Times New Roman"/>
          <w:b/>
          <w:bCs/>
          <w:sz w:val="24"/>
          <w:szCs w:val="24"/>
        </w:rPr>
        <w:t>Aplikacje internetowe</w:t>
      </w:r>
      <w:r w:rsidR="008076A3" w:rsidRPr="00746655">
        <w:rPr>
          <w:rFonts w:ascii="Times New Roman" w:hAnsi="Times New Roman" w:cs="Times New Roman"/>
          <w:sz w:val="24"/>
          <w:szCs w:val="24"/>
        </w:rPr>
        <w:t>:</w:t>
      </w:r>
      <w:r w:rsidRPr="00746655">
        <w:rPr>
          <w:rFonts w:ascii="Times New Roman" w:hAnsi="Times New Roman" w:cs="Times New Roman"/>
          <w:color w:val="00000A"/>
          <w:sz w:val="24"/>
          <w:szCs w:val="24"/>
        </w:rPr>
        <w:t xml:space="preserve"> definiowane zmienne o typach prostych, stałe, własnych łańcuchów, rozpoznawanie operatorów arytmetycznych, pisania, logicznych, stosowanie instrukcji sterujących, tworzenie prostych aplikacji, klas, obiektów, dołączanie biblioteki do kodu programu, </w:t>
      </w:r>
      <w:r w:rsidR="00746655" w:rsidRPr="00746655">
        <w:rPr>
          <w:rFonts w:ascii="Times New Roman" w:hAnsi="Times New Roman" w:cs="Times New Roman"/>
          <w:color w:val="00000A"/>
          <w:sz w:val="24"/>
          <w:szCs w:val="24"/>
        </w:rPr>
        <w:t xml:space="preserve">korzystanie z języka </w:t>
      </w:r>
      <w:r w:rsidR="00746655" w:rsidRPr="00746655">
        <w:rPr>
          <w:rFonts w:ascii="Times New Roman" w:hAnsi="Times New Roman" w:cs="Times New Roman"/>
          <w:sz w:val="24"/>
          <w:szCs w:val="24"/>
        </w:rPr>
        <w:t xml:space="preserve">JavaScript, wyszukiwanie i poprawa błędów w kodzie źródłowym, testowanie aplikacji internetowych </w:t>
      </w:r>
    </w:p>
    <w:p w14:paraId="4596C05D" w14:textId="48E16270" w:rsidR="00D85C95" w:rsidRPr="00D85C95" w:rsidRDefault="00653383" w:rsidP="00D85C95">
      <w:pPr>
        <w:pStyle w:val="Akapitzlist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Aplikacje desktopowe:  </w:t>
      </w:r>
      <w:r w:rsidRPr="00D85C95">
        <w:rPr>
          <w:rFonts w:ascii="Times New Roman" w:hAnsi="Times New Roman" w:cs="Times New Roman"/>
          <w:bCs/>
          <w:sz w:val="24"/>
          <w:szCs w:val="24"/>
        </w:rPr>
        <w:t>dobór i zastosowanie środowiska</w:t>
      </w:r>
      <w:r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85C95">
        <w:rPr>
          <w:rFonts w:ascii="Times New Roman" w:eastAsia="Times New Roman" w:hAnsi="Times New Roman" w:cs="Times New Roman"/>
          <w:sz w:val="24"/>
          <w:szCs w:val="24"/>
        </w:rPr>
        <w:t xml:space="preserve">do programowania w wybranym języku (np. Visual Studio, </w:t>
      </w:r>
      <w:proofErr w:type="spellStart"/>
      <w:r w:rsidRPr="00D85C95">
        <w:rPr>
          <w:rFonts w:ascii="Times New Roman" w:eastAsia="Times New Roman" w:hAnsi="Times New Roman" w:cs="Times New Roman"/>
          <w:sz w:val="24"/>
          <w:szCs w:val="24"/>
        </w:rPr>
        <w:t>CodeBlocks</w:t>
      </w:r>
      <w:proofErr w:type="spellEnd"/>
      <w:r w:rsidRPr="00D85C95">
        <w:rPr>
          <w:rFonts w:ascii="Times New Roman" w:eastAsia="Times New Roman" w:hAnsi="Times New Roman" w:cs="Times New Roman"/>
          <w:sz w:val="24"/>
          <w:szCs w:val="24"/>
        </w:rPr>
        <w:t>),</w:t>
      </w:r>
      <w:r w:rsidR="00D85C95" w:rsidRPr="00D85C95">
        <w:rPr>
          <w:rFonts w:ascii="Times New Roman" w:eastAsia="Times New Roman" w:hAnsi="Times New Roman" w:cs="Times New Roman"/>
          <w:sz w:val="24"/>
          <w:szCs w:val="24"/>
        </w:rPr>
        <w:t>wykorzystanie</w:t>
      </w:r>
      <w:r w:rsidRPr="00D85C95">
        <w:rPr>
          <w:rFonts w:ascii="Times New Roman" w:eastAsia="Times New Roman" w:hAnsi="Times New Roman" w:cs="Times New Roman"/>
          <w:sz w:val="24"/>
          <w:szCs w:val="24"/>
        </w:rPr>
        <w:t xml:space="preserve"> typ</w:t>
      </w:r>
      <w:r w:rsidR="00D85C95" w:rsidRPr="00D85C95">
        <w:rPr>
          <w:rFonts w:ascii="Times New Roman" w:eastAsia="Times New Roman" w:hAnsi="Times New Roman" w:cs="Times New Roman"/>
          <w:sz w:val="24"/>
          <w:szCs w:val="24"/>
        </w:rPr>
        <w:t>u logicznego</w:t>
      </w:r>
      <w:r w:rsidRPr="00D85C9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85C95" w:rsidRPr="00D85C95">
        <w:rPr>
          <w:rFonts w:ascii="Times New Roman" w:hAnsi="Times New Roman" w:cs="Times New Roman"/>
          <w:sz w:val="24"/>
          <w:szCs w:val="24"/>
        </w:rPr>
        <w:t>znakowego i łańcuchowego</w:t>
      </w:r>
      <w:r w:rsidRPr="00D85C95">
        <w:rPr>
          <w:rFonts w:ascii="Times New Roman" w:hAnsi="Times New Roman" w:cs="Times New Roman"/>
          <w:sz w:val="24"/>
          <w:szCs w:val="24"/>
        </w:rPr>
        <w:t xml:space="preserve"> (string),</w:t>
      </w:r>
      <w:r w:rsidR="00C649FA" w:rsidRPr="00D85C95">
        <w:rPr>
          <w:rFonts w:ascii="Times New Roman" w:hAnsi="Times New Roman" w:cs="Times New Roman"/>
          <w:sz w:val="24"/>
          <w:szCs w:val="24"/>
        </w:rPr>
        <w:t xml:space="preserve"> </w:t>
      </w:r>
      <w:r w:rsidR="0023075B" w:rsidRPr="00D85C95">
        <w:rPr>
          <w:rFonts w:ascii="Times New Roman" w:hAnsi="Times New Roman" w:cs="Times New Roman"/>
          <w:sz w:val="24"/>
          <w:szCs w:val="24"/>
        </w:rPr>
        <w:t>tworzenie wyrażeń arytmetycznych, warunków logicznych, wykorzystywanie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w programach tabl</w:t>
      </w:r>
      <w:r w:rsidR="0023075B" w:rsidRPr="00D85C95">
        <w:rPr>
          <w:rFonts w:ascii="Times New Roman" w:hAnsi="Times New Roman" w:cs="Times New Roman"/>
          <w:sz w:val="24"/>
          <w:szCs w:val="24"/>
        </w:rPr>
        <w:t>ic dynamicznych i asocjacyjnych, stosowanie kolekcji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(stosy, kolejki, listy, wektory),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</w:t>
      </w:r>
      <w:r w:rsidR="0023075B" w:rsidRPr="00D85C95">
        <w:rPr>
          <w:rFonts w:ascii="Times New Roman" w:hAnsi="Times New Roman" w:cs="Times New Roman"/>
          <w:sz w:val="24"/>
          <w:szCs w:val="24"/>
        </w:rPr>
        <w:t>konstruow</w:t>
      </w:r>
      <w:r w:rsidR="0023075B" w:rsidRPr="00D85C95">
        <w:rPr>
          <w:rFonts w:ascii="Times New Roman" w:hAnsi="Times New Roman" w:cs="Times New Roman"/>
          <w:sz w:val="24"/>
          <w:szCs w:val="24"/>
        </w:rPr>
        <w:t>anie wyrażeń arytmetycznych i logicznych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 z uwzględnieniem hierarchii operatorów</w:t>
      </w:r>
      <w:r w:rsidR="0023075B" w:rsidRPr="00D85C95">
        <w:rPr>
          <w:rFonts w:ascii="Times New Roman" w:hAnsi="Times New Roman" w:cs="Times New Roman"/>
          <w:sz w:val="24"/>
          <w:szCs w:val="24"/>
        </w:rPr>
        <w:t>, wykorzystanie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wybrane</w:t>
      </w:r>
      <w:r w:rsidR="0023075B" w:rsidRPr="00D85C95">
        <w:rPr>
          <w:rFonts w:ascii="Times New Roman" w:hAnsi="Times New Roman" w:cs="Times New Roman"/>
          <w:sz w:val="24"/>
          <w:szCs w:val="24"/>
        </w:rPr>
        <w:t>j</w:t>
      </w:r>
      <w:r w:rsidR="0023075B" w:rsidRPr="00D85C95">
        <w:rPr>
          <w:rFonts w:ascii="Times New Roman" w:hAnsi="Times New Roman" w:cs="Times New Roman"/>
          <w:sz w:val="24"/>
          <w:szCs w:val="24"/>
        </w:rPr>
        <w:t xml:space="preserve"> biblioteki języka C++, C#, </w:t>
      </w:r>
      <w:proofErr w:type="spellStart"/>
      <w:r w:rsidR="0023075B" w:rsidRPr="00D85C95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="00C649FA" w:rsidRPr="00D85C95">
        <w:rPr>
          <w:rFonts w:ascii="Times New Roman" w:hAnsi="Times New Roman" w:cs="Times New Roman"/>
          <w:sz w:val="24"/>
          <w:szCs w:val="24"/>
        </w:rPr>
        <w:t>, zastosowanie</w:t>
      </w:r>
      <w:r w:rsidR="00C649FA" w:rsidRPr="00D85C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9FA" w:rsidRPr="00D85C95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="00C649FA" w:rsidRPr="00D85C95">
        <w:rPr>
          <w:rFonts w:ascii="Times New Roman" w:hAnsi="Times New Roman" w:cs="Times New Roman"/>
          <w:sz w:val="24"/>
          <w:szCs w:val="24"/>
        </w:rPr>
        <w:t xml:space="preserve"> do tworzenia </w:t>
      </w:r>
      <w:r w:rsidR="00C649FA" w:rsidRPr="00D85C95">
        <w:rPr>
          <w:rFonts w:ascii="Times New Roman" w:hAnsi="Times New Roman" w:cs="Times New Roman"/>
          <w:sz w:val="24"/>
          <w:szCs w:val="24"/>
        </w:rPr>
        <w:lastRenderedPageBreak/>
        <w:t xml:space="preserve">prostych aplikacji desktopowych np. </w:t>
      </w:r>
      <w:proofErr w:type="spellStart"/>
      <w:r w:rsidR="00C649FA" w:rsidRPr="00D85C95">
        <w:rPr>
          <w:rFonts w:ascii="Times New Roman" w:hAnsi="Times New Roman" w:cs="Times New Roman"/>
          <w:sz w:val="24"/>
          <w:szCs w:val="24"/>
        </w:rPr>
        <w:t>Qt</w:t>
      </w:r>
      <w:proofErr w:type="spellEnd"/>
      <w:r w:rsidR="00C649FA" w:rsidRPr="00D85C95">
        <w:rPr>
          <w:rFonts w:ascii="Times New Roman" w:hAnsi="Times New Roman" w:cs="Times New Roman"/>
          <w:sz w:val="24"/>
          <w:szCs w:val="24"/>
        </w:rPr>
        <w:t xml:space="preserve"> w  języku C++ (lub </w:t>
      </w:r>
      <w:proofErr w:type="spellStart"/>
      <w:r w:rsidR="00C649FA" w:rsidRPr="00D85C95">
        <w:rPr>
          <w:rFonts w:ascii="Times New Roman" w:hAnsi="Times New Roman" w:cs="Times New Roman"/>
          <w:sz w:val="24"/>
          <w:szCs w:val="24"/>
        </w:rPr>
        <w:t>frameworka</w:t>
      </w:r>
      <w:proofErr w:type="spellEnd"/>
      <w:r w:rsidR="00C649FA" w:rsidRPr="00D85C95">
        <w:rPr>
          <w:rFonts w:ascii="Times New Roman" w:hAnsi="Times New Roman" w:cs="Times New Roman"/>
          <w:sz w:val="24"/>
          <w:szCs w:val="24"/>
        </w:rPr>
        <w:t xml:space="preserve"> WPF – w  języku C#)</w:t>
      </w:r>
      <w:r w:rsidR="00C649FA" w:rsidRPr="00D85C95">
        <w:rPr>
          <w:rFonts w:ascii="Times New Roman" w:hAnsi="Times New Roman" w:cs="Times New Roman"/>
          <w:sz w:val="24"/>
          <w:szCs w:val="24"/>
        </w:rPr>
        <w:t>, tworzenie klasycznych okien</w:t>
      </w:r>
      <w:r w:rsidR="00C649FA" w:rsidRPr="00D85C95">
        <w:rPr>
          <w:rFonts w:ascii="Times New Roman" w:hAnsi="Times New Roman" w:cs="Times New Roman"/>
          <w:sz w:val="24"/>
          <w:szCs w:val="24"/>
        </w:rPr>
        <w:t xml:space="preserve"> aplikacji desktopowej (pasek menu, pasek narzędzi, obszar dokumentu, pasek statusu), np. przeglądarka zdjęć</w:t>
      </w:r>
      <w:r w:rsidR="00C649FA" w:rsidRPr="00D85C95">
        <w:rPr>
          <w:rFonts w:ascii="Times New Roman" w:hAnsi="Times New Roman" w:cs="Times New Roman"/>
          <w:sz w:val="24"/>
          <w:szCs w:val="24"/>
        </w:rPr>
        <w:t>, testowanie i dokumentowanie aplikacji, p</w:t>
      </w:r>
      <w:r w:rsidR="00C649FA" w:rsidRPr="00D85C95">
        <w:rPr>
          <w:rFonts w:ascii="Times New Roman" w:hAnsi="Times New Roman" w:cs="Times New Roman"/>
          <w:sz w:val="24"/>
          <w:szCs w:val="24"/>
        </w:rPr>
        <w:t>rogramowanie desktopowych aplikacji okienkowych</w:t>
      </w:r>
      <w:r w:rsidR="00C649FA" w:rsidRPr="00D85C95">
        <w:rPr>
          <w:rFonts w:ascii="Times New Roman" w:hAnsi="Times New Roman" w:cs="Times New Roman"/>
          <w:sz w:val="24"/>
          <w:szCs w:val="24"/>
        </w:rPr>
        <w:t xml:space="preserve">,  </w:t>
      </w:r>
    </w:p>
    <w:p w14:paraId="7A2BEDD7" w14:textId="66437971" w:rsidR="00653383" w:rsidRPr="00D85C95" w:rsidRDefault="00653383" w:rsidP="00D85C95">
      <w:pPr>
        <w:pStyle w:val="Akapitzlist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85C95">
        <w:rPr>
          <w:rFonts w:ascii="Times New Roman" w:hAnsi="Times New Roman" w:cs="Times New Roman"/>
          <w:b/>
          <w:bCs/>
          <w:sz w:val="24"/>
          <w:szCs w:val="24"/>
        </w:rPr>
        <w:t>Aplikacje mobilne</w:t>
      </w:r>
      <w:r w:rsidR="00F74B10"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74B10" w:rsidRPr="00D85C95">
        <w:rPr>
          <w:rFonts w:ascii="Times New Roman" w:hAnsi="Times New Roman" w:cs="Times New Roman"/>
          <w:sz w:val="24"/>
          <w:szCs w:val="24"/>
        </w:rPr>
        <w:t>tworze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interfejsu aplikacji mobilnej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dla środowiska iOS lub Android, łącze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kodu programu z elementami UI w wybr</w:t>
      </w:r>
      <w:r w:rsidR="00D85C95" w:rsidRPr="00D85C95">
        <w:rPr>
          <w:rFonts w:ascii="Times New Roman" w:hAnsi="Times New Roman" w:cs="Times New Roman"/>
          <w:sz w:val="24"/>
          <w:szCs w:val="24"/>
        </w:rPr>
        <w:t xml:space="preserve">anym środowisku iOS lub Android </w:t>
      </w:r>
      <w:r w:rsidR="00F74B10" w:rsidRPr="00D85C95">
        <w:rPr>
          <w:rFonts w:ascii="Times New Roman" w:hAnsi="Times New Roman" w:cs="Times New Roman"/>
          <w:sz w:val="24"/>
          <w:szCs w:val="24"/>
        </w:rPr>
        <w:t>ko</w:t>
      </w:r>
      <w:r w:rsidR="00D85C95" w:rsidRPr="00D85C95">
        <w:rPr>
          <w:rFonts w:ascii="Times New Roman" w:hAnsi="Times New Roman" w:cs="Times New Roman"/>
          <w:sz w:val="24"/>
          <w:szCs w:val="24"/>
        </w:rPr>
        <w:t>rzysta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z zasobów sprzętowych urządzenia</w:t>
      </w:r>
      <w:r w:rsidR="00D85C95" w:rsidRPr="00D85C95">
        <w:rPr>
          <w:rFonts w:ascii="Times New Roman" w:hAnsi="Times New Roman" w:cs="Times New Roman"/>
          <w:sz w:val="24"/>
          <w:szCs w:val="24"/>
        </w:rPr>
        <w:t xml:space="preserve"> mobilnego w aplikacji mobilnej, wykorzysta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zewnętrznych </w:t>
      </w:r>
      <w:r w:rsidR="00D85C95" w:rsidRPr="00D85C95">
        <w:rPr>
          <w:rFonts w:ascii="Times New Roman" w:hAnsi="Times New Roman" w:cs="Times New Roman"/>
          <w:sz w:val="24"/>
          <w:szCs w:val="24"/>
        </w:rPr>
        <w:t xml:space="preserve">zasobów przez aplikacje mobilną, </w:t>
      </w:r>
      <w:r w:rsidR="00F74B10" w:rsidRPr="00D85C95">
        <w:rPr>
          <w:rFonts w:ascii="Times New Roman" w:hAnsi="Times New Roman" w:cs="Times New Roman"/>
          <w:sz w:val="24"/>
          <w:szCs w:val="24"/>
        </w:rPr>
        <w:t>pr</w:t>
      </w:r>
      <w:r w:rsidR="00D85C95" w:rsidRPr="00D85C95">
        <w:rPr>
          <w:rFonts w:ascii="Times New Roman" w:hAnsi="Times New Roman" w:cs="Times New Roman"/>
          <w:sz w:val="24"/>
          <w:szCs w:val="24"/>
        </w:rPr>
        <w:t xml:space="preserve">ogramowania aplikacji mobilnych, </w:t>
      </w:r>
      <w:r w:rsidR="00F74B10" w:rsidRPr="00D85C95">
        <w:rPr>
          <w:rFonts w:ascii="Times New Roman" w:hAnsi="Times New Roman" w:cs="Times New Roman"/>
          <w:sz w:val="24"/>
          <w:szCs w:val="24"/>
        </w:rPr>
        <w:t>uruchami</w:t>
      </w:r>
      <w:r w:rsidR="00D85C95" w:rsidRPr="00D85C95">
        <w:rPr>
          <w:rFonts w:ascii="Times New Roman" w:hAnsi="Times New Roman" w:cs="Times New Roman"/>
          <w:sz w:val="24"/>
          <w:szCs w:val="24"/>
        </w:rPr>
        <w:t>anie, testowanie i publikowa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aplikacji mobilnych</w:t>
      </w:r>
    </w:p>
    <w:p w14:paraId="543DFECA" w14:textId="0D5DC45B" w:rsidR="00653383" w:rsidRPr="00D85C95" w:rsidRDefault="00653383" w:rsidP="00746655">
      <w:pPr>
        <w:pStyle w:val="Akapitzlist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Aplikacje webowe </w:t>
      </w:r>
      <w:r w:rsidR="00C649FA"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649FA" w:rsidRPr="00D85C95">
        <w:rPr>
          <w:rFonts w:ascii="Times New Roman" w:hAnsi="Times New Roman" w:cs="Times New Roman"/>
          <w:bCs/>
          <w:sz w:val="24"/>
          <w:szCs w:val="24"/>
        </w:rPr>
        <w:t>wykorzystanie</w:t>
      </w:r>
      <w:r w:rsidR="00C649FA" w:rsidRPr="00D85C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49FA" w:rsidRPr="00D85C95">
        <w:rPr>
          <w:rFonts w:ascii="Times New Roman" w:hAnsi="Times New Roman" w:cs="Times New Roman"/>
          <w:sz w:val="24"/>
          <w:szCs w:val="24"/>
        </w:rPr>
        <w:t>Framework Node.js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, 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Framework </w:t>
      </w:r>
      <w:proofErr w:type="spellStart"/>
      <w:r w:rsidR="00F74B10" w:rsidRPr="00D85C95">
        <w:rPr>
          <w:rFonts w:ascii="Times New Roman" w:hAnsi="Times New Roman" w:cs="Times New Roman"/>
          <w:sz w:val="24"/>
          <w:szCs w:val="24"/>
        </w:rPr>
        <w:t>Django</w:t>
      </w:r>
      <w:proofErr w:type="spellEnd"/>
      <w:r w:rsidR="00F74B10" w:rsidRPr="00D85C95">
        <w:rPr>
          <w:rFonts w:ascii="Times New Roman" w:hAnsi="Times New Roman" w:cs="Times New Roman"/>
          <w:sz w:val="24"/>
          <w:szCs w:val="24"/>
        </w:rPr>
        <w:t>,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Framework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B10" w:rsidRPr="00D85C95">
        <w:rPr>
          <w:rFonts w:ascii="Times New Roman" w:hAnsi="Times New Roman" w:cs="Times New Roman"/>
          <w:sz w:val="24"/>
          <w:szCs w:val="24"/>
        </w:rPr>
        <w:t>jQuery</w:t>
      </w:r>
      <w:proofErr w:type="spellEnd"/>
      <w:r w:rsidR="00F74B10" w:rsidRPr="00D85C95">
        <w:rPr>
          <w:rFonts w:ascii="Times New Roman" w:hAnsi="Times New Roman" w:cs="Times New Roman"/>
          <w:sz w:val="24"/>
          <w:szCs w:val="24"/>
        </w:rPr>
        <w:t xml:space="preserve"> </w:t>
      </w:r>
      <w:r w:rsidR="00C649FA" w:rsidRPr="00D85C95">
        <w:rPr>
          <w:rFonts w:ascii="Times New Roman" w:hAnsi="Times New Roman" w:cs="Times New Roman"/>
          <w:sz w:val="24"/>
          <w:szCs w:val="24"/>
        </w:rPr>
        <w:t xml:space="preserve">do </w:t>
      </w:r>
      <w:r w:rsidR="00F74B10" w:rsidRPr="00D85C95">
        <w:rPr>
          <w:rFonts w:ascii="Times New Roman" w:hAnsi="Times New Roman" w:cs="Times New Roman"/>
          <w:sz w:val="24"/>
          <w:szCs w:val="24"/>
        </w:rPr>
        <w:t>budowy aplikacji webowych, programowa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aplikacji webowej z wykorzystaniem wzorców projektowych</w:t>
      </w:r>
      <w:r w:rsidR="00F74B10" w:rsidRPr="00D85C95">
        <w:rPr>
          <w:rFonts w:ascii="Times New Roman" w:hAnsi="Times New Roman" w:cs="Times New Roman"/>
          <w:sz w:val="24"/>
          <w:szCs w:val="24"/>
        </w:rPr>
        <w:t>, programowanie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 aplikacji webowej z wykorzystaniem języka programowania np. PHP, C#, </w:t>
      </w:r>
      <w:proofErr w:type="spellStart"/>
      <w:r w:rsidR="00F74B10" w:rsidRPr="00D85C95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="00F74B10" w:rsidRPr="00D85C95">
        <w:rPr>
          <w:rFonts w:ascii="Times New Roman" w:hAnsi="Times New Roman" w:cs="Times New Roman"/>
          <w:sz w:val="24"/>
          <w:szCs w:val="24"/>
        </w:rPr>
        <w:t>, JavaScript</w:t>
      </w:r>
      <w:r w:rsidR="00F74B10" w:rsidRPr="00D85C95">
        <w:rPr>
          <w:rFonts w:ascii="Times New Roman" w:hAnsi="Times New Roman" w:cs="Times New Roman"/>
          <w:sz w:val="24"/>
          <w:szCs w:val="24"/>
        </w:rPr>
        <w:t xml:space="preserve">, wdrażanie i testowanie stworzonej aplikacji </w:t>
      </w:r>
    </w:p>
    <w:p w14:paraId="370A2CB9" w14:textId="00F7E9FF" w:rsidR="003C46B5" w:rsidRPr="00D85C95" w:rsidRDefault="003C46B5" w:rsidP="00746655">
      <w:pPr>
        <w:tabs>
          <w:tab w:val="left" w:pos="28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17104499" w14:textId="77777777" w:rsidR="008550F4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</w:p>
    <w:p w14:paraId="39CF4766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Przyjmujący na Staż</w:t>
      </w:r>
    </w:p>
    <w:p w14:paraId="1C66E089" w14:textId="77777777" w:rsidR="008550F4" w:rsidRPr="008550F4" w:rsidRDefault="008550F4" w:rsidP="00015287">
      <w:pPr>
        <w:pStyle w:val="Tekstpodstawowy"/>
        <w:spacing w:before="0" w:after="0" w:line="276" w:lineRule="auto"/>
      </w:pPr>
    </w:p>
    <w:p w14:paraId="5FF2D6D0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Dyrektor szkoły</w:t>
      </w:r>
    </w:p>
    <w:p w14:paraId="473E3878" w14:textId="77777777" w:rsidR="008550F4" w:rsidRPr="008550F4" w:rsidRDefault="008550F4" w:rsidP="00015287">
      <w:pPr>
        <w:pStyle w:val="Tekstpodstawowy"/>
        <w:spacing w:after="0" w:line="276" w:lineRule="auto"/>
        <w:jc w:val="both"/>
        <w:rPr>
          <w:rFonts w:ascii="Times New Roman" w:hAnsi="Times New Roman" w:cs="Times New Roman"/>
        </w:rPr>
      </w:pPr>
    </w:p>
    <w:p w14:paraId="0227E3B3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Stażysta</w:t>
      </w:r>
    </w:p>
    <w:p w14:paraId="30FB432B" w14:textId="13924470" w:rsidR="008550F4" w:rsidRPr="008550F4" w:rsidRDefault="00015287" w:rsidP="00015287">
      <w:pPr>
        <w:pStyle w:val="Tekstpodstawowy"/>
        <w:tabs>
          <w:tab w:val="left" w:pos="3690"/>
        </w:tabs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F57005A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Rodzic/Opiekun Prawny (</w:t>
      </w:r>
      <w:r w:rsidRPr="008550F4">
        <w:rPr>
          <w:rFonts w:ascii="Times New Roman" w:hAnsi="Times New Roman" w:cs="Times New Roman"/>
          <w:i/>
          <w:iCs/>
        </w:rPr>
        <w:t>dotyczy ucznia niepełnoletniego</w:t>
      </w:r>
      <w:r w:rsidRPr="008550F4">
        <w:rPr>
          <w:rFonts w:ascii="Times New Roman" w:hAnsi="Times New Roman" w:cs="Times New Roman"/>
        </w:rPr>
        <w:t>)</w:t>
      </w:r>
    </w:p>
    <w:sectPr w:rsidR="00026D95" w:rsidRPr="008550F4" w:rsidSect="001E0356">
      <w:headerReference w:type="default" r:id="rId7"/>
      <w:footnotePr>
        <w:numRestart w:val="eachSect"/>
      </w:footnotePr>
      <w:pgSz w:w="12240" w:h="15840"/>
      <w:pgMar w:top="709" w:right="1417" w:bottom="1276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1064A" w14:textId="77777777" w:rsidR="00B06F3C" w:rsidRPr="008550F4" w:rsidRDefault="00B06F3C" w:rsidP="008550F4">
      <w:pPr>
        <w:spacing w:after="0"/>
      </w:pPr>
      <w:r w:rsidRPr="008550F4">
        <w:separator/>
      </w:r>
    </w:p>
  </w:endnote>
  <w:endnote w:type="continuationSeparator" w:id="0">
    <w:p w14:paraId="1825A9C9" w14:textId="77777777" w:rsidR="00B06F3C" w:rsidRPr="008550F4" w:rsidRDefault="00B06F3C" w:rsidP="008550F4">
      <w:pPr>
        <w:spacing w:after="0"/>
      </w:pPr>
      <w:r w:rsidRPr="008550F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9C3F8" w14:textId="77777777" w:rsidR="00B06F3C" w:rsidRPr="008550F4" w:rsidRDefault="00B06F3C" w:rsidP="008550F4">
      <w:pPr>
        <w:spacing w:after="0"/>
      </w:pPr>
      <w:r w:rsidRPr="008550F4">
        <w:separator/>
      </w:r>
    </w:p>
  </w:footnote>
  <w:footnote w:type="continuationSeparator" w:id="0">
    <w:p w14:paraId="55429E78" w14:textId="77777777" w:rsidR="00B06F3C" w:rsidRPr="008550F4" w:rsidRDefault="00B06F3C" w:rsidP="008550F4">
      <w:pPr>
        <w:spacing w:after="0"/>
      </w:pPr>
      <w:r w:rsidRPr="008550F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E5B0E" w14:textId="61019867" w:rsidR="008550F4" w:rsidRPr="008550F4" w:rsidRDefault="008550F4">
    <w:pPr>
      <w:pStyle w:val="Nagwek"/>
    </w:pPr>
    <w:r w:rsidRPr="008550F4">
      <w:rPr>
        <w:lang w:eastAsia="pl-PL"/>
      </w:rPr>
      <w:drawing>
        <wp:inline distT="0" distB="0" distL="0" distR="0" wp14:anchorId="76051073" wp14:editId="78EE1752">
          <wp:extent cx="5749290" cy="420370"/>
          <wp:effectExtent l="0" t="0" r="3810" b="0"/>
          <wp:docPr id="14458049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929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86E98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B6289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946C903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30099E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CD6263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723E281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1CEABD2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EEDAE69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3B3A7C3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A9C6A7D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D9C3CC9"/>
    <w:multiLevelType w:val="hybridMultilevel"/>
    <w:tmpl w:val="4774AB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319EA"/>
    <w:multiLevelType w:val="hybridMultilevel"/>
    <w:tmpl w:val="469643AE"/>
    <w:lvl w:ilvl="0" w:tplc="BDB8C0B0">
      <w:start w:val="1"/>
      <w:numFmt w:val="upperRoman"/>
      <w:lvlText w:val="%1."/>
      <w:lvlJc w:val="left"/>
      <w:pPr>
        <w:ind w:left="1080" w:hanging="720"/>
      </w:pPr>
      <w:rPr>
        <w:rFonts w:ascii="Times New Roman" w:eastAsia="Calibri" w:hAnsi="Times New Roman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53A44"/>
    <w:multiLevelType w:val="hybridMultilevel"/>
    <w:tmpl w:val="8130A616"/>
    <w:lvl w:ilvl="0" w:tplc="334C777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D1990"/>
    <w:multiLevelType w:val="hybridMultilevel"/>
    <w:tmpl w:val="3CE0C0EA"/>
    <w:lvl w:ilvl="0" w:tplc="8BC4451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F0092A"/>
    <w:multiLevelType w:val="hybridMultilevel"/>
    <w:tmpl w:val="70724E82"/>
    <w:lvl w:ilvl="0" w:tplc="FFD6610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1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1" w:hanging="360"/>
      </w:pPr>
      <w:rPr>
        <w:rFonts w:ascii="Wingdings" w:hAnsi="Wingdings" w:hint="default"/>
      </w:rPr>
    </w:lvl>
  </w:abstractNum>
  <w:abstractNum w:abstractNumId="15" w15:restartNumberingAfterBreak="0">
    <w:nsid w:val="4F257B31"/>
    <w:multiLevelType w:val="hybridMultilevel"/>
    <w:tmpl w:val="A816E72E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503F550E"/>
    <w:multiLevelType w:val="hybridMultilevel"/>
    <w:tmpl w:val="E24C14AC"/>
    <w:lvl w:ilvl="0" w:tplc="19C6387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11"/>
  </w:num>
  <w:num w:numId="14">
    <w:abstractNumId w:val="15"/>
  </w:num>
  <w:num w:numId="15">
    <w:abstractNumId w:val="12"/>
  </w:num>
  <w:num w:numId="16">
    <w:abstractNumId w:val="14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6D95"/>
    <w:rsid w:val="00015287"/>
    <w:rsid w:val="00024577"/>
    <w:rsid w:val="00026D95"/>
    <w:rsid w:val="00121424"/>
    <w:rsid w:val="001C690A"/>
    <w:rsid w:val="001E0356"/>
    <w:rsid w:val="002221E4"/>
    <w:rsid w:val="0023075B"/>
    <w:rsid w:val="003C46B5"/>
    <w:rsid w:val="00402A10"/>
    <w:rsid w:val="00484A84"/>
    <w:rsid w:val="00502A62"/>
    <w:rsid w:val="00653383"/>
    <w:rsid w:val="00662C94"/>
    <w:rsid w:val="00733A8D"/>
    <w:rsid w:val="00746655"/>
    <w:rsid w:val="007708D4"/>
    <w:rsid w:val="008076A3"/>
    <w:rsid w:val="008550F4"/>
    <w:rsid w:val="009073D8"/>
    <w:rsid w:val="00A77C5D"/>
    <w:rsid w:val="00A9028B"/>
    <w:rsid w:val="00AB709D"/>
    <w:rsid w:val="00B06F3C"/>
    <w:rsid w:val="00C649FA"/>
    <w:rsid w:val="00D85C95"/>
    <w:rsid w:val="00F150F9"/>
    <w:rsid w:val="00F32DAC"/>
    <w:rsid w:val="00F74B10"/>
    <w:rsid w:val="00FD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92079"/>
  <w15:docId w15:val="{D7F84C85-9F11-48BC-9EE3-3094E28EE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noProof/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550F4"/>
  </w:style>
  <w:style w:type="paragraph" w:styleId="Stopka">
    <w:name w:val="footer"/>
    <w:basedOn w:val="Normalny"/>
    <w:link w:val="Stopka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550F4"/>
  </w:style>
  <w:style w:type="paragraph" w:styleId="Akapitzlist">
    <w:name w:val="List Paragraph"/>
    <w:aliases w:val="N w prog,List Paragraph,ORE MYŚLNIKI,Kolorowa lista — akcent 11,Numerowanie,Obiekt,normalny tekst,Średnia siatka 1 — akcent 21,Jasna siatka — akcent 31,Colorful List Accent 1,List Paragraph3"/>
    <w:basedOn w:val="Normalny"/>
    <w:link w:val="AkapitzlistZnak"/>
    <w:uiPriority w:val="34"/>
    <w:qFormat/>
    <w:rsid w:val="003C46B5"/>
    <w:pPr>
      <w:spacing w:line="276" w:lineRule="auto"/>
      <w:ind w:left="720"/>
      <w:contextualSpacing/>
    </w:pPr>
    <w:rPr>
      <w:noProof w:val="0"/>
      <w:sz w:val="22"/>
      <w:szCs w:val="22"/>
    </w:rPr>
  </w:style>
  <w:style w:type="character" w:customStyle="1" w:styleId="AkapitzlistZnak">
    <w:name w:val="Akapit z listą Znak"/>
    <w:aliases w:val="N w prog Znak,List Paragraph Znak,ORE MYŚLNIKI Znak,Kolorowa lista — akcent 11 Znak,Numerowanie Znak,Obiekt Znak,normalny tekst Znak,Średnia siatka 1 — akcent 21 Znak,Jasna siatka — akcent 31 Znak,Colorful List Accent 1 Znak"/>
    <w:link w:val="Akapitzlist"/>
    <w:uiPriority w:val="34"/>
    <w:qFormat/>
    <w:locked/>
    <w:rsid w:val="003C46B5"/>
    <w:rPr>
      <w:sz w:val="22"/>
      <w:szCs w:val="22"/>
      <w:lang w:val="pl-PL"/>
    </w:rPr>
  </w:style>
  <w:style w:type="paragraph" w:customStyle="1" w:styleId="Tre">
    <w:name w:val="Treść"/>
    <w:rsid w:val="00653383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Times New Roman" w:eastAsia="Arial Unicode MS" w:hAnsi="Times New Roman" w:cs="Arial Unicode MS"/>
      <w:color w:val="000000"/>
      <w:u w:color="000000"/>
      <w:bdr w:val="nil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62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Filowiat</dc:creator>
  <cp:keywords/>
  <cp:lastModifiedBy>admin</cp:lastModifiedBy>
  <cp:revision>12</cp:revision>
  <cp:lastPrinted>2026-06-01T10:50:00Z</cp:lastPrinted>
  <dcterms:created xsi:type="dcterms:W3CDTF">2026-05-31T17:56:00Z</dcterms:created>
  <dcterms:modified xsi:type="dcterms:W3CDTF">2026-06-03T18:26:00Z</dcterms:modified>
</cp:coreProperties>
</file>